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87D20B" w14:textId="60080805" w:rsidR="00FD0974" w:rsidRDefault="003115F5">
      <w:pPr>
        <w:pStyle w:val="a4"/>
      </w:pPr>
      <w:r>
        <w:t>О</w:t>
      </w:r>
      <w:r w:rsidR="00754B29">
        <w:t>тчет по</w:t>
      </w:r>
      <w:r>
        <w:t xml:space="preserve"> </w:t>
      </w:r>
      <w:r w:rsidR="00754B29">
        <w:t>л</w:t>
      </w:r>
      <w:r>
        <w:t xml:space="preserve">абораторной работе </w:t>
      </w:r>
      <w:r w:rsidR="00754B29">
        <w:t>№</w:t>
      </w:r>
      <w:r>
        <w:t>10</w:t>
      </w:r>
    </w:p>
    <w:p w14:paraId="4091D8D2" w14:textId="57D19512" w:rsidR="00FD0974" w:rsidRDefault="00754B29">
      <w:pPr>
        <w:pStyle w:val="a5"/>
      </w:pPr>
      <w:r>
        <w:t>Д</w:t>
      </w:r>
      <w:r w:rsidR="003115F5">
        <w:t>исциплина: Архитектура компьютера</w:t>
      </w:r>
    </w:p>
    <w:p w14:paraId="0A7181A9" w14:textId="21459C37" w:rsidR="00754B29" w:rsidRDefault="00754B29" w:rsidP="00754B29">
      <w:pPr>
        <w:pStyle w:val="Author"/>
      </w:pPr>
      <w:r>
        <w:t>Литвинов Максим Андреевич</w:t>
      </w:r>
    </w:p>
    <w:p w14:paraId="0686A361" w14:textId="77777777" w:rsidR="00754B29" w:rsidRPr="00754B29" w:rsidRDefault="00754B29" w:rsidP="00754B29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17497728"/>
        <w:docPartObj>
          <w:docPartGallery w:val="Table of Contents"/>
          <w:docPartUnique/>
        </w:docPartObj>
      </w:sdtPr>
      <w:sdtEndPr/>
      <w:sdtContent>
        <w:p w14:paraId="15FBBE08" w14:textId="77777777" w:rsidR="00FD0974" w:rsidRDefault="003115F5">
          <w:pPr>
            <w:pStyle w:val="ae"/>
          </w:pPr>
          <w:r>
            <w:t>Содержание</w:t>
          </w:r>
        </w:p>
        <w:p w14:paraId="75B60555" w14:textId="77777777" w:rsidR="00754B29" w:rsidRDefault="003115F5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54B29">
            <w:fldChar w:fldCharType="separate"/>
          </w:r>
          <w:hyperlink w:anchor="_Toc153650978" w:history="1">
            <w:r w:rsidR="00754B29" w:rsidRPr="00555548">
              <w:rPr>
                <w:rStyle w:val="ad"/>
                <w:noProof/>
              </w:rPr>
              <w:t>1</w:t>
            </w:r>
            <w:r w:rsidR="00754B29">
              <w:rPr>
                <w:noProof/>
              </w:rPr>
              <w:tab/>
            </w:r>
            <w:r w:rsidR="00754B29" w:rsidRPr="00555548">
              <w:rPr>
                <w:rStyle w:val="ad"/>
                <w:noProof/>
              </w:rPr>
              <w:t>Цель работы</w:t>
            </w:r>
            <w:r w:rsidR="00754B29">
              <w:rPr>
                <w:noProof/>
                <w:webHidden/>
              </w:rPr>
              <w:tab/>
            </w:r>
            <w:r w:rsidR="00754B29">
              <w:rPr>
                <w:noProof/>
                <w:webHidden/>
              </w:rPr>
              <w:fldChar w:fldCharType="begin"/>
            </w:r>
            <w:r w:rsidR="00754B29">
              <w:rPr>
                <w:noProof/>
                <w:webHidden/>
              </w:rPr>
              <w:instrText xml:space="preserve"> PAGEREF _Toc153650978 \h </w:instrText>
            </w:r>
            <w:r w:rsidR="00754B29">
              <w:rPr>
                <w:noProof/>
                <w:webHidden/>
              </w:rPr>
            </w:r>
            <w:r w:rsidR="00754B29">
              <w:rPr>
                <w:noProof/>
                <w:webHidden/>
              </w:rPr>
              <w:fldChar w:fldCharType="separate"/>
            </w:r>
            <w:r w:rsidR="00754B29">
              <w:rPr>
                <w:noProof/>
                <w:webHidden/>
              </w:rPr>
              <w:t>1</w:t>
            </w:r>
            <w:r w:rsidR="00754B29">
              <w:rPr>
                <w:noProof/>
                <w:webHidden/>
              </w:rPr>
              <w:fldChar w:fldCharType="end"/>
            </w:r>
          </w:hyperlink>
        </w:p>
        <w:p w14:paraId="62F77235" w14:textId="77777777" w:rsidR="00754B29" w:rsidRDefault="00754B2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650979" w:history="1">
            <w:r w:rsidRPr="00555548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5554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09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E53D7C" w14:textId="77777777" w:rsidR="00754B29" w:rsidRDefault="00754B29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53650980" w:history="1">
            <w:r w:rsidRPr="00555548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555548">
              <w:rPr>
                <w:rStyle w:val="ad"/>
                <w:noProof/>
              </w:rPr>
              <w:t>Задание для самостоятель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09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49CE7" w14:textId="77777777" w:rsidR="00754B29" w:rsidRDefault="00754B29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3650981" w:history="1">
            <w:r w:rsidRPr="00555548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5554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36509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44878" w14:textId="77777777" w:rsidR="00FD0974" w:rsidRDefault="003115F5">
          <w:r>
            <w:fldChar w:fldCharType="end"/>
          </w:r>
        </w:p>
      </w:sdtContent>
    </w:sdt>
    <w:p w14:paraId="2D4D1BDB" w14:textId="77777777" w:rsidR="00FD0974" w:rsidRDefault="003115F5">
      <w:pPr>
        <w:pStyle w:val="1"/>
      </w:pPr>
      <w:bookmarkStart w:id="0" w:name="цель-работы"/>
      <w:bookmarkStart w:id="1" w:name="_Toc153650978"/>
      <w:r>
        <w:rPr>
          <w:rStyle w:val="SectionNumber"/>
        </w:rPr>
        <w:t>1</w:t>
      </w:r>
      <w:r>
        <w:tab/>
        <w:t>Цель работы</w:t>
      </w:r>
      <w:bookmarkEnd w:id="1"/>
    </w:p>
    <w:p w14:paraId="0232687E" w14:textId="77777777" w:rsidR="00FD0974" w:rsidRDefault="003115F5">
      <w:pPr>
        <w:pStyle w:val="FirstParagraph"/>
      </w:pPr>
      <w:r>
        <w:t>Целью работы является приобретение навыков написания программ для работы с файлами.</w:t>
      </w:r>
    </w:p>
    <w:p w14:paraId="62DF6BA2" w14:textId="77777777" w:rsidR="00FD0974" w:rsidRDefault="003115F5">
      <w:pPr>
        <w:pStyle w:val="1"/>
      </w:pPr>
      <w:bookmarkStart w:id="2" w:name="выполнение-лабораторной-работы"/>
      <w:bookmarkStart w:id="3" w:name="_Toc153650979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30311918" w14:textId="0AE66D0A" w:rsidR="00FD0974" w:rsidRDefault="00754B29" w:rsidP="00754B29">
      <w:pPr>
        <w:pStyle w:val="FirstParagraph"/>
        <w:ind w:firstLine="720"/>
      </w:pPr>
      <w:r>
        <w:t>С</w:t>
      </w:r>
      <w:r w:rsidR="003115F5">
        <w:t>оздал каталог для программ, связанных с лабораторной работой № 10, перешел в этот каталог и создал файлы lab10-1.asm, readme-1.txt и rea</w:t>
      </w:r>
      <w:r w:rsidR="003115F5">
        <w:t>dme-2.txt.</w:t>
      </w:r>
    </w:p>
    <w:p w14:paraId="669C8622" w14:textId="69373058" w:rsidR="00FD0974" w:rsidRDefault="003115F5" w:rsidP="00754B29">
      <w:pPr>
        <w:pStyle w:val="a0"/>
        <w:ind w:firstLine="720"/>
      </w:pPr>
      <w:r>
        <w:t>Затем</w:t>
      </w:r>
      <w:r w:rsidR="00754B29">
        <w:t xml:space="preserve"> </w:t>
      </w:r>
      <w:r>
        <w:t xml:space="preserve">внес текст программы из листинга 10.1 (Программа записи сообщения в файл) в файл lab10-1.asm. </w:t>
      </w:r>
      <w:r w:rsidR="00754B29">
        <w:t>С</w:t>
      </w:r>
      <w:r>
        <w:t>формировал исполняемый файл и проверил его функциональность.</w:t>
      </w:r>
    </w:p>
    <w:p w14:paraId="1DD2AD15" w14:textId="77777777" w:rsidR="00FD0974" w:rsidRDefault="003115F5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2946EFEC" wp14:editId="216EFE36">
            <wp:extent cx="5334000" cy="6331157"/>
            <wp:effectExtent l="0" t="0" r="0" b="0"/>
            <wp:docPr id="22" name="Picture" descr="Figure 1: Изменение ко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46B33B" w14:textId="77777777" w:rsidR="00FD0974" w:rsidRDefault="003115F5">
      <w:pPr>
        <w:pStyle w:val="ImageCaption"/>
      </w:pPr>
      <w:r>
        <w:t>Figure 1: Изменение кода</w:t>
      </w:r>
    </w:p>
    <w:bookmarkEnd w:id="4"/>
    <w:p w14:paraId="5156A58A" w14:textId="77777777" w:rsidR="00FD0974" w:rsidRDefault="003115F5">
      <w:pPr>
        <w:pStyle w:val="a0"/>
      </w:pPr>
      <w:r>
        <w:t>Эта программа запрашивает ввод строки и перезаписыв</w:t>
      </w:r>
      <w:r>
        <w:t>ает ее в файл readme.txt. Если файл не существует, введенная строка не будет сохранена.</w:t>
      </w:r>
    </w:p>
    <w:p w14:paraId="04198770" w14:textId="77777777" w:rsidR="00FD0974" w:rsidRDefault="003115F5">
      <w:pPr>
        <w:pStyle w:val="CaptionedFigure"/>
      </w:pPr>
      <w:bookmarkStart w:id="5" w:name="fig:002"/>
      <w:r>
        <w:rPr>
          <w:noProof/>
        </w:rPr>
        <w:lastRenderedPageBreak/>
        <w:drawing>
          <wp:inline distT="0" distB="0" distL="0" distR="0" wp14:anchorId="3A1B306A" wp14:editId="401D2155">
            <wp:extent cx="5334000" cy="1335535"/>
            <wp:effectExtent l="0" t="0" r="0" b="0"/>
            <wp:docPr id="26" name="Picture" descr="Figure 2: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5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D812B" w14:textId="77777777" w:rsidR="00FD0974" w:rsidRDefault="003115F5">
      <w:pPr>
        <w:pStyle w:val="ImageCaption"/>
      </w:pPr>
      <w:r>
        <w:t>Figure 2: Запуск программы</w:t>
      </w:r>
    </w:p>
    <w:bookmarkEnd w:id="5"/>
    <w:p w14:paraId="1E013247" w14:textId="77777777" w:rsidR="00FD0974" w:rsidRDefault="003115F5">
      <w:pPr>
        <w:pStyle w:val="a0"/>
      </w:pPr>
      <w:r>
        <w:t>Файл не мог быть запущен, поскольку запуск был запрещен, атрибут х был снят.</w:t>
      </w:r>
    </w:p>
    <w:p w14:paraId="2EF29799" w14:textId="77777777" w:rsidR="00FD0974" w:rsidRDefault="003115F5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38949704" wp14:editId="377245D3">
            <wp:extent cx="5334000" cy="874024"/>
            <wp:effectExtent l="0" t="0" r="0" b="0"/>
            <wp:docPr id="30" name="Picture" descr="Figure 3: файл не запускаетс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E9F33" w14:textId="77777777" w:rsidR="00FD0974" w:rsidRDefault="003115F5">
      <w:pPr>
        <w:pStyle w:val="ImageCaption"/>
      </w:pPr>
      <w:r>
        <w:t>Figure 3: файл не запускается</w:t>
      </w:r>
    </w:p>
    <w:bookmarkEnd w:id="6"/>
    <w:p w14:paraId="651E4077" w14:textId="77777777" w:rsidR="00FD0974" w:rsidRDefault="003115F5">
      <w:pPr>
        <w:pStyle w:val="a0"/>
      </w:pPr>
      <w:r>
        <w:t>С использованием команды chmod</w:t>
      </w:r>
      <w:r>
        <w:t>, я снова изменил права доступа к файлу lab10-1.asm с исходным текстом программы, добавив права на исполнение.</w:t>
      </w:r>
    </w:p>
    <w:p w14:paraId="549C065F" w14:textId="77777777" w:rsidR="00FD0974" w:rsidRDefault="003115F5">
      <w:pPr>
        <w:pStyle w:val="a0"/>
      </w:pPr>
      <w:r>
        <w:t>Затем, я попытался выполнить этот файл. Файл был успешно запущен и терминал попытался выполнить его содержимое в качестве консольных команд. Одна</w:t>
      </w:r>
      <w:r>
        <w:t>ко, инструкции ассемблера не являются командами терминала, поэтому возникли ошибки.</w:t>
      </w:r>
    </w:p>
    <w:p w14:paraId="00AD4EFF" w14:textId="77777777" w:rsidR="00FD0974" w:rsidRDefault="003115F5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35ED9388" wp14:editId="7641A71D">
            <wp:extent cx="5334000" cy="2981485"/>
            <wp:effectExtent l="0" t="0" r="0" b="0"/>
            <wp:docPr id="34" name="Picture" descr="Figure 4: файл asm запскаетс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BC3002" w14:textId="77777777" w:rsidR="00FD0974" w:rsidRDefault="003115F5">
      <w:pPr>
        <w:pStyle w:val="ImageCaption"/>
      </w:pPr>
      <w:r>
        <w:t>Figure 4: файл asm запскается</w:t>
      </w:r>
    </w:p>
    <w:bookmarkEnd w:id="7"/>
    <w:p w14:paraId="358A6604" w14:textId="77777777" w:rsidR="00FD0974" w:rsidRDefault="003115F5">
      <w:pPr>
        <w:pStyle w:val="a0"/>
      </w:pPr>
      <w:r>
        <w:t>Я предоставил права доступа к файлам readme в соответствии с вариантом, указанным в таблице 10.4. Проверил корректность выполнения с использ</w:t>
      </w:r>
      <w:r>
        <w:t>ованием команды ls -l.</w:t>
      </w:r>
    </w:p>
    <w:p w14:paraId="197869A8" w14:textId="77777777" w:rsidR="00FD0974" w:rsidRDefault="003115F5">
      <w:pPr>
        <w:pStyle w:val="a0"/>
      </w:pPr>
      <w:r>
        <w:t xml:space="preserve">для варианта 13: </w:t>
      </w:r>
      <w:r>
        <w:rPr>
          <w:rStyle w:val="VerbatimChar"/>
        </w:rPr>
        <w:t>-w- --x ---</w:t>
      </w:r>
      <w:r>
        <w:t xml:space="preserve"> и </w:t>
      </w:r>
      <w:r>
        <w:rPr>
          <w:rStyle w:val="VerbatimChar"/>
        </w:rPr>
        <w:t>110 011 001</w:t>
      </w:r>
    </w:p>
    <w:p w14:paraId="3B7A04AF" w14:textId="77777777" w:rsidR="00FD0974" w:rsidRDefault="003115F5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4FB4F427" wp14:editId="6C07564E">
            <wp:extent cx="5334000" cy="2398294"/>
            <wp:effectExtent l="0" t="0" r="0" b="0"/>
            <wp:docPr id="38" name="Picture" descr="Figure 5: установка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8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127F52" w14:textId="77777777" w:rsidR="00FD0974" w:rsidRDefault="003115F5">
      <w:pPr>
        <w:pStyle w:val="ImageCaption"/>
      </w:pPr>
      <w:r>
        <w:t>Figure 5: установка прав</w:t>
      </w:r>
    </w:p>
    <w:p w14:paraId="07AB4D27" w14:textId="77777777" w:rsidR="00FD0974" w:rsidRDefault="003115F5">
      <w:pPr>
        <w:pStyle w:val="2"/>
      </w:pPr>
      <w:bookmarkStart w:id="9" w:name="задание-для-самостоятельной-работы"/>
      <w:bookmarkStart w:id="10" w:name="_Toc153650980"/>
      <w:bookmarkEnd w:id="8"/>
      <w:r>
        <w:rPr>
          <w:rStyle w:val="SectionNumber"/>
        </w:rPr>
        <w:t>2.1</w:t>
      </w:r>
      <w:r>
        <w:tab/>
        <w:t>Задание для самостоятельной работы</w:t>
      </w:r>
      <w:bookmarkEnd w:id="10"/>
    </w:p>
    <w:p w14:paraId="51BB74E8" w14:textId="77777777" w:rsidR="00FD0974" w:rsidRDefault="003115F5">
      <w:pPr>
        <w:pStyle w:val="FirstParagraph"/>
      </w:pPr>
      <w:r>
        <w:t>Написал программу работающую по следующему алгоритму:</w:t>
      </w:r>
    </w:p>
    <w:p w14:paraId="1F80DAC6" w14:textId="77777777" w:rsidR="00FD0974" w:rsidRDefault="003115F5">
      <w:pPr>
        <w:numPr>
          <w:ilvl w:val="0"/>
          <w:numId w:val="2"/>
        </w:numPr>
      </w:pPr>
      <w:r>
        <w:t>Вывод приглашения “Как Вас зовут?”</w:t>
      </w:r>
    </w:p>
    <w:p w14:paraId="2D55A663" w14:textId="77777777" w:rsidR="00FD0974" w:rsidRDefault="003115F5">
      <w:pPr>
        <w:numPr>
          <w:ilvl w:val="0"/>
          <w:numId w:val="2"/>
        </w:numPr>
      </w:pPr>
      <w:r>
        <w:t>ввести с клавиатуры свои фамилию и имя</w:t>
      </w:r>
    </w:p>
    <w:p w14:paraId="49DCF03E" w14:textId="77777777" w:rsidR="00FD0974" w:rsidRDefault="003115F5">
      <w:pPr>
        <w:numPr>
          <w:ilvl w:val="0"/>
          <w:numId w:val="2"/>
        </w:numPr>
      </w:pPr>
      <w:r>
        <w:t>создать файл с именем name.txt</w:t>
      </w:r>
    </w:p>
    <w:p w14:paraId="3BF950EB" w14:textId="77777777" w:rsidR="00FD0974" w:rsidRDefault="003115F5">
      <w:pPr>
        <w:numPr>
          <w:ilvl w:val="0"/>
          <w:numId w:val="2"/>
        </w:numPr>
      </w:pPr>
      <w:r>
        <w:t>записать в файл сообщение “Меня зовут”</w:t>
      </w:r>
    </w:p>
    <w:p w14:paraId="66A20B67" w14:textId="77777777" w:rsidR="00FD0974" w:rsidRDefault="003115F5">
      <w:pPr>
        <w:numPr>
          <w:ilvl w:val="0"/>
          <w:numId w:val="2"/>
        </w:numPr>
      </w:pPr>
      <w:r>
        <w:t>дописать в файл строку введенную с клавиатуры</w:t>
      </w:r>
    </w:p>
    <w:p w14:paraId="719C6BEC" w14:textId="77777777" w:rsidR="00FD0974" w:rsidRDefault="003115F5">
      <w:pPr>
        <w:numPr>
          <w:ilvl w:val="0"/>
          <w:numId w:val="2"/>
        </w:numPr>
      </w:pPr>
      <w:r>
        <w:t>закрыть файл</w:t>
      </w:r>
    </w:p>
    <w:p w14:paraId="18E52018" w14:textId="77777777" w:rsidR="00FD0974" w:rsidRDefault="003115F5">
      <w:pPr>
        <w:pStyle w:val="CaptionedFigure"/>
      </w:pPr>
      <w:bookmarkStart w:id="11" w:name="fig:006"/>
      <w:r>
        <w:rPr>
          <w:noProof/>
        </w:rPr>
        <w:lastRenderedPageBreak/>
        <w:drawing>
          <wp:inline distT="0" distB="0" distL="0" distR="0" wp14:anchorId="7086DBE1" wp14:editId="00AE3629">
            <wp:extent cx="5334000" cy="6232192"/>
            <wp:effectExtent l="0" t="0" r="0" b="0"/>
            <wp:docPr id="42" name="Picture" descr="Figure 6: Изменение ко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2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CE6CD" w14:textId="77777777" w:rsidR="00FD0974" w:rsidRDefault="003115F5">
      <w:pPr>
        <w:pStyle w:val="ImageCaption"/>
      </w:pPr>
      <w:r>
        <w:t>Figure 6: Изменение кода</w:t>
      </w:r>
    </w:p>
    <w:p w14:paraId="6EFF1525" w14:textId="77777777" w:rsidR="00FD0974" w:rsidRDefault="003115F5">
      <w:pPr>
        <w:pStyle w:val="CaptionedFigure"/>
      </w:pPr>
      <w:bookmarkStart w:id="12" w:name="fig:007"/>
      <w:bookmarkEnd w:id="11"/>
      <w:r>
        <w:rPr>
          <w:noProof/>
        </w:rPr>
        <w:drawing>
          <wp:inline distT="0" distB="0" distL="0" distR="0" wp14:anchorId="36607A44" wp14:editId="2E3F6576">
            <wp:extent cx="5334000" cy="1171073"/>
            <wp:effectExtent l="0" t="0" r="0" b="0"/>
            <wp:docPr id="46" name="Picture" descr="Figure 7: Запуск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DB2201" w14:textId="77777777" w:rsidR="00FD0974" w:rsidRDefault="003115F5">
      <w:pPr>
        <w:pStyle w:val="ImageCaption"/>
      </w:pPr>
      <w:r>
        <w:t>Figure 7: Запуск программы</w:t>
      </w:r>
    </w:p>
    <w:p w14:paraId="53B45A0D" w14:textId="77777777" w:rsidR="00FD0974" w:rsidRDefault="003115F5">
      <w:pPr>
        <w:pStyle w:val="1"/>
      </w:pPr>
      <w:bookmarkStart w:id="13" w:name="выводы"/>
      <w:bookmarkStart w:id="14" w:name="_Toc153650981"/>
      <w:bookmarkEnd w:id="2"/>
      <w:bookmarkEnd w:id="9"/>
      <w:bookmarkEnd w:id="12"/>
      <w:r>
        <w:rPr>
          <w:rStyle w:val="SectionNumber"/>
        </w:rPr>
        <w:lastRenderedPageBreak/>
        <w:t>3</w:t>
      </w:r>
      <w:r>
        <w:tab/>
        <w:t>Выводы</w:t>
      </w:r>
      <w:bookmarkEnd w:id="14"/>
    </w:p>
    <w:p w14:paraId="48EF8ED2" w14:textId="37124899" w:rsidR="00FD0974" w:rsidRDefault="00754B29">
      <w:pPr>
        <w:pStyle w:val="FirstParagraph"/>
      </w:pPr>
      <w:r>
        <w:t>Выполняя лабораторную работу, я приобрел практические навыки работы с файлами и правами доступа</w:t>
      </w:r>
      <w:bookmarkStart w:id="15" w:name="_GoBack"/>
      <w:bookmarkEnd w:id="15"/>
      <w:r>
        <w:t>.</w:t>
      </w:r>
      <w:bookmarkEnd w:id="13"/>
    </w:p>
    <w:sectPr w:rsidR="00FD097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C72FAD" w14:textId="77777777" w:rsidR="003115F5" w:rsidRDefault="003115F5">
      <w:pPr>
        <w:spacing w:after="0"/>
      </w:pPr>
      <w:r>
        <w:separator/>
      </w:r>
    </w:p>
  </w:endnote>
  <w:endnote w:type="continuationSeparator" w:id="0">
    <w:p w14:paraId="1049F1FA" w14:textId="77777777" w:rsidR="003115F5" w:rsidRDefault="003115F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45FFBB" w14:textId="77777777" w:rsidR="003115F5" w:rsidRDefault="003115F5">
      <w:r>
        <w:separator/>
      </w:r>
    </w:p>
  </w:footnote>
  <w:footnote w:type="continuationSeparator" w:id="0">
    <w:p w14:paraId="50227C75" w14:textId="77777777" w:rsidR="003115F5" w:rsidRDefault="003115F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0CE72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5ACBF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D0974"/>
    <w:rsid w:val="003115F5"/>
    <w:rsid w:val="00754B29"/>
    <w:rsid w:val="00FD097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6EA391"/>
  <w15:docId w15:val="{173ABDA7-B438-433F-85EF-F54C0AC967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54B29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54B2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347</Words>
  <Characters>1983</Characters>
  <Application>Microsoft Office Word</Application>
  <DocSecurity>0</DocSecurity>
  <Lines>16</Lines>
  <Paragraphs>4</Paragraphs>
  <ScaleCrop>false</ScaleCrop>
  <Company/>
  <LinksUpToDate>false</LinksUpToDate>
  <CharactersWithSpaces>2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10</dc:title>
  <dc:creator>Студент: Идрисов Д.А.</dc:creator>
  <cp:keywords/>
  <cp:lastModifiedBy>максим литвинов</cp:lastModifiedBy>
  <cp:revision>2</cp:revision>
  <dcterms:created xsi:type="dcterms:W3CDTF">2023-12-16T17:34:00Z</dcterms:created>
  <dcterms:modified xsi:type="dcterms:W3CDTF">2023-12-16T17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